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2B3F4" w14:textId="6E2A0455" w:rsidR="00515FDD" w:rsidRPr="00515FDD" w:rsidRDefault="00B5616D" w:rsidP="00831ACA">
      <w:pPr>
        <w:jc w:val="center"/>
        <w:outlineLvl w:val="0"/>
        <w:rPr>
          <w:sz w:val="32"/>
          <w:lang w:val="fr-FR"/>
        </w:rPr>
      </w:pPr>
      <w:r>
        <w:rPr>
          <w:sz w:val="32"/>
          <w:lang w:val="fr-FR"/>
        </w:rPr>
        <w:t>MTH8414</w:t>
      </w:r>
    </w:p>
    <w:p w14:paraId="0C1E6F16" w14:textId="77777777" w:rsidR="00515FDD" w:rsidRPr="00515FDD" w:rsidRDefault="00515FDD" w:rsidP="00515FDD">
      <w:pPr>
        <w:jc w:val="center"/>
        <w:rPr>
          <w:sz w:val="32"/>
          <w:lang w:val="fr-FR"/>
        </w:rPr>
      </w:pPr>
      <w:r w:rsidRPr="00515FDD">
        <w:rPr>
          <w:sz w:val="32"/>
          <w:lang w:val="fr-FR"/>
        </w:rPr>
        <w:t xml:space="preserve">Outil de Recherche </w:t>
      </w:r>
      <w:r w:rsidR="002D2551">
        <w:rPr>
          <w:sz w:val="32"/>
          <w:lang w:val="fr-FR"/>
        </w:rPr>
        <w:t>opérationnelle</w:t>
      </w:r>
      <w:r w:rsidRPr="00515FDD">
        <w:rPr>
          <w:sz w:val="32"/>
          <w:lang w:val="fr-FR"/>
        </w:rPr>
        <w:t xml:space="preserve"> en </w:t>
      </w:r>
      <w:r>
        <w:rPr>
          <w:sz w:val="32"/>
          <w:lang w:val="fr-FR"/>
        </w:rPr>
        <w:t>Gé</w:t>
      </w:r>
      <w:r w:rsidRPr="00515FDD">
        <w:rPr>
          <w:sz w:val="32"/>
          <w:lang w:val="fr-FR"/>
        </w:rPr>
        <w:t>nie</w:t>
      </w:r>
    </w:p>
    <w:p w14:paraId="0698517F" w14:textId="24FAD9FF" w:rsidR="00E51B68" w:rsidRDefault="001011CB" w:rsidP="00831ACA">
      <w:pPr>
        <w:jc w:val="center"/>
        <w:outlineLvl w:val="0"/>
        <w:rPr>
          <w:lang w:val="fr-FR"/>
        </w:rPr>
      </w:pPr>
      <w:r>
        <w:rPr>
          <w:lang w:val="fr-FR"/>
        </w:rPr>
        <w:t>Présentation</w:t>
      </w:r>
      <w:r w:rsidR="00515FDD" w:rsidRPr="00515FDD">
        <w:rPr>
          <w:lang w:val="fr-FR"/>
        </w:rPr>
        <w:t xml:space="preserve"> </w:t>
      </w:r>
      <w:r w:rsidR="004946D4">
        <w:rPr>
          <w:lang w:val="fr-FR"/>
        </w:rPr>
        <w:t>d’articles</w:t>
      </w:r>
    </w:p>
    <w:p w14:paraId="659C854E" w14:textId="658D078E" w:rsidR="00515FDD" w:rsidRDefault="00515FDD" w:rsidP="003E32B8">
      <w:pPr>
        <w:jc w:val="center"/>
        <w:outlineLvl w:val="0"/>
        <w:rPr>
          <w:lang w:val="fr-FR"/>
        </w:rPr>
      </w:pPr>
      <w:r>
        <w:rPr>
          <w:lang w:val="fr-FR"/>
        </w:rPr>
        <w:t xml:space="preserve">À faire </w:t>
      </w:r>
      <w:r w:rsidR="001011CB">
        <w:rPr>
          <w:lang w:val="fr-FR"/>
        </w:rPr>
        <w:t>en équipe de deux</w:t>
      </w:r>
    </w:p>
    <w:p w14:paraId="7AD92FD9" w14:textId="457F0428" w:rsidR="000B1390" w:rsidRDefault="004946D4" w:rsidP="00BA281E">
      <w:pPr>
        <w:rPr>
          <w:lang w:val="fr-FR"/>
        </w:rPr>
      </w:pPr>
      <w:r>
        <w:rPr>
          <w:lang w:val="fr-FR"/>
        </w:rPr>
        <w:t>Vous devez présente</w:t>
      </w:r>
      <w:r w:rsidR="00390EB4">
        <w:rPr>
          <w:lang w:val="fr-FR"/>
        </w:rPr>
        <w:t>r</w:t>
      </w:r>
      <w:r w:rsidR="00C02829">
        <w:rPr>
          <w:lang w:val="fr-FR"/>
        </w:rPr>
        <w:t xml:space="preserve"> en classe</w:t>
      </w:r>
      <w:r>
        <w:rPr>
          <w:lang w:val="fr-FR"/>
        </w:rPr>
        <w:t xml:space="preserve"> l’un des articles contenus dans la liste fournie sur </w:t>
      </w:r>
      <w:r w:rsidR="00675465">
        <w:rPr>
          <w:lang w:val="fr-FR"/>
        </w:rPr>
        <w:t>M</w:t>
      </w:r>
      <w:r>
        <w:rPr>
          <w:lang w:val="fr-FR"/>
        </w:rPr>
        <w:t>oodle pendant environ 20 minutes. Vous devez :</w:t>
      </w:r>
    </w:p>
    <w:p w14:paraId="37181AE5" w14:textId="39FF36DF" w:rsidR="004946D4" w:rsidRDefault="004946D4" w:rsidP="004946D4">
      <w:pPr>
        <w:pStyle w:val="ListParagraph"/>
        <w:numPr>
          <w:ilvl w:val="0"/>
          <w:numId w:val="11"/>
        </w:numPr>
        <w:rPr>
          <w:lang w:val="fr-FR"/>
        </w:rPr>
      </w:pPr>
      <w:r>
        <w:rPr>
          <w:lang w:val="fr-FR"/>
        </w:rPr>
        <w:t>Expliquer le problème clairement</w:t>
      </w:r>
      <w:r w:rsidR="00390EB4">
        <w:rPr>
          <w:lang w:val="fr-FR"/>
        </w:rPr>
        <w:t xml:space="preserve"> (2pts)</w:t>
      </w:r>
      <w:r>
        <w:rPr>
          <w:lang w:val="fr-FR"/>
        </w:rPr>
        <w:t>.</w:t>
      </w:r>
    </w:p>
    <w:p w14:paraId="62CE07FB" w14:textId="0B22B66C" w:rsidR="004946D4" w:rsidRDefault="004946D4" w:rsidP="004946D4">
      <w:pPr>
        <w:pStyle w:val="ListParagraph"/>
        <w:numPr>
          <w:ilvl w:val="0"/>
          <w:numId w:val="11"/>
        </w:numPr>
        <w:rPr>
          <w:lang w:val="fr-FR"/>
        </w:rPr>
      </w:pPr>
      <w:r>
        <w:rPr>
          <w:lang w:val="fr-FR"/>
        </w:rPr>
        <w:t>Expliquer la méthode de résolution ou le modèle le plus clairement possible</w:t>
      </w:r>
      <w:r w:rsidR="00390EB4">
        <w:rPr>
          <w:lang w:val="fr-FR"/>
        </w:rPr>
        <w:t xml:space="preserve"> (2pts)</w:t>
      </w:r>
      <w:r>
        <w:rPr>
          <w:lang w:val="fr-FR"/>
        </w:rPr>
        <w:t>.</w:t>
      </w:r>
    </w:p>
    <w:p w14:paraId="3F94A9F8" w14:textId="674F52E7" w:rsidR="004946D4" w:rsidRDefault="004946D4" w:rsidP="004946D4">
      <w:pPr>
        <w:pStyle w:val="ListParagraph"/>
        <w:numPr>
          <w:ilvl w:val="0"/>
          <w:numId w:val="11"/>
        </w:numPr>
        <w:rPr>
          <w:lang w:val="fr-FR"/>
        </w:rPr>
      </w:pPr>
      <w:r>
        <w:rPr>
          <w:lang w:val="fr-FR"/>
        </w:rPr>
        <w:t xml:space="preserve">Expliquer les impacts que ces travaux ont </w:t>
      </w:r>
      <w:r w:rsidR="00EB1EB5">
        <w:rPr>
          <w:lang w:val="fr-FR"/>
        </w:rPr>
        <w:t>sur</w:t>
      </w:r>
      <w:r>
        <w:rPr>
          <w:lang w:val="fr-FR"/>
        </w:rPr>
        <w:t xml:space="preserve"> sur l’organisation</w:t>
      </w:r>
      <w:r w:rsidR="00390EB4">
        <w:rPr>
          <w:lang w:val="fr-FR"/>
        </w:rPr>
        <w:t xml:space="preserve"> (2pts)</w:t>
      </w:r>
      <w:r>
        <w:rPr>
          <w:lang w:val="fr-FR"/>
        </w:rPr>
        <w:t>.</w:t>
      </w:r>
    </w:p>
    <w:p w14:paraId="08FF914B" w14:textId="68B12230" w:rsidR="00AC05DD" w:rsidRDefault="00AC05DD" w:rsidP="004946D4">
      <w:pPr>
        <w:pStyle w:val="ListParagraph"/>
        <w:numPr>
          <w:ilvl w:val="0"/>
          <w:numId w:val="11"/>
        </w:numPr>
        <w:rPr>
          <w:lang w:val="fr-FR"/>
        </w:rPr>
      </w:pPr>
      <w:r>
        <w:rPr>
          <w:lang w:val="fr-FR"/>
        </w:rPr>
        <w:t>Critiquer les travaux des chercheurs</w:t>
      </w:r>
      <w:r w:rsidR="00390EB4">
        <w:rPr>
          <w:lang w:val="fr-FR"/>
        </w:rPr>
        <w:t xml:space="preserve"> (2pts).</w:t>
      </w:r>
    </w:p>
    <w:p w14:paraId="207CE605" w14:textId="4836C104" w:rsidR="00801945" w:rsidRDefault="004946D4" w:rsidP="004946D4">
      <w:pPr>
        <w:pStyle w:val="ListParagraph"/>
        <w:numPr>
          <w:ilvl w:val="0"/>
          <w:numId w:val="11"/>
        </w:numPr>
        <w:rPr>
          <w:lang w:val="fr-FR"/>
        </w:rPr>
      </w:pPr>
      <w:r>
        <w:rPr>
          <w:lang w:val="fr-FR"/>
        </w:rPr>
        <w:t>Préparer une présentation visuelle et orale vivante</w:t>
      </w:r>
      <w:r w:rsidR="00390EB4">
        <w:rPr>
          <w:lang w:val="fr-FR"/>
        </w:rPr>
        <w:t xml:space="preserve"> (2pts)</w:t>
      </w:r>
      <w:r>
        <w:rPr>
          <w:lang w:val="fr-FR"/>
        </w:rPr>
        <w:t>.</w:t>
      </w:r>
    </w:p>
    <w:p w14:paraId="3FC3FD27" w14:textId="455CB4E5" w:rsidR="00390EB4" w:rsidRDefault="00390EB4" w:rsidP="003E32B8">
      <w:pPr>
        <w:rPr>
          <w:lang w:val="fr-FR"/>
        </w:rPr>
      </w:pPr>
      <w:r>
        <w:rPr>
          <w:lang w:val="fr-FR"/>
        </w:rPr>
        <w:t>Vous devez inscrire votre choix d’équipe de papier sur ce lien.</w:t>
      </w:r>
      <w:r w:rsidR="002A0EE4">
        <w:rPr>
          <w:lang w:val="fr-FR"/>
        </w:rPr>
        <w:t xml:space="preserve"> Les dates de présentation seront annoncées très bientôt sur le même lien. Pour des raisons d’équité, veuillez retourner via Moodle vos slides de présentation jusqu’au Mardi 15 Novembre. </w:t>
      </w:r>
    </w:p>
    <w:p w14:paraId="0D5C1A83" w14:textId="463F6071" w:rsidR="003E32B8" w:rsidRDefault="00000000" w:rsidP="003E32B8">
      <w:pPr>
        <w:rPr>
          <w:lang w:val="fr-FR"/>
        </w:rPr>
      </w:pPr>
      <w:hyperlink r:id="rId5" w:anchor="gid=0" w:history="1">
        <w:r w:rsidR="003E32B8" w:rsidRPr="00B15320">
          <w:rPr>
            <w:rStyle w:val="Hyperlink"/>
            <w:lang w:val="fr-FR"/>
          </w:rPr>
          <w:t>https://docs.google.com/spreadsheets/d/1N8VMB9rAzJKkcBP6K70iebMWXxuiQQEX6C2BR8W9C3s/edit#gid=0</w:t>
        </w:r>
      </w:hyperlink>
    </w:p>
    <w:p w14:paraId="348B5114" w14:textId="77777777" w:rsidR="003E32B8" w:rsidRPr="00801945" w:rsidRDefault="003E32B8" w:rsidP="003E32B8">
      <w:pPr>
        <w:rPr>
          <w:lang w:val="fr-FR"/>
        </w:rPr>
      </w:pPr>
    </w:p>
    <w:sectPr w:rsidR="003E32B8" w:rsidRPr="00801945" w:rsidSect="00AB6191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"/>
      <w:lvlJc w:val="left"/>
      <w:pPr>
        <w:ind w:left="1440" w:hanging="360"/>
      </w:pPr>
    </w:lvl>
    <w:lvl w:ilvl="2" w:tplc="00000003">
      <w:start w:val="1"/>
      <w:numFmt w:val="bullet"/>
      <w:lvlText w:val="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0AE5AE8"/>
    <w:multiLevelType w:val="hybridMultilevel"/>
    <w:tmpl w:val="9C16947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C3651"/>
    <w:multiLevelType w:val="hybridMultilevel"/>
    <w:tmpl w:val="1E8075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23F84"/>
    <w:multiLevelType w:val="hybridMultilevel"/>
    <w:tmpl w:val="F6C69C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67B0A"/>
    <w:multiLevelType w:val="hybridMultilevel"/>
    <w:tmpl w:val="02AA9A0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C6B0C"/>
    <w:multiLevelType w:val="hybridMultilevel"/>
    <w:tmpl w:val="10889F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203DF"/>
    <w:multiLevelType w:val="hybridMultilevel"/>
    <w:tmpl w:val="3F1EAF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A248AE"/>
    <w:multiLevelType w:val="hybridMultilevel"/>
    <w:tmpl w:val="FBC416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C30AC0"/>
    <w:multiLevelType w:val="hybridMultilevel"/>
    <w:tmpl w:val="2C0E981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7B2A69"/>
    <w:multiLevelType w:val="hybridMultilevel"/>
    <w:tmpl w:val="5BC613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1E122E"/>
    <w:multiLevelType w:val="hybridMultilevel"/>
    <w:tmpl w:val="3D2648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021249">
    <w:abstractNumId w:val="8"/>
  </w:num>
  <w:num w:numId="2" w16cid:durableId="1156147097">
    <w:abstractNumId w:val="2"/>
  </w:num>
  <w:num w:numId="3" w16cid:durableId="1589194953">
    <w:abstractNumId w:val="4"/>
  </w:num>
  <w:num w:numId="4" w16cid:durableId="1979262492">
    <w:abstractNumId w:val="3"/>
  </w:num>
  <w:num w:numId="5" w16cid:durableId="1736658696">
    <w:abstractNumId w:val="0"/>
  </w:num>
  <w:num w:numId="6" w16cid:durableId="1863321444">
    <w:abstractNumId w:val="9"/>
  </w:num>
  <w:num w:numId="7" w16cid:durableId="74597137">
    <w:abstractNumId w:val="1"/>
  </w:num>
  <w:num w:numId="8" w16cid:durableId="597178984">
    <w:abstractNumId w:val="10"/>
  </w:num>
  <w:num w:numId="9" w16cid:durableId="1557081506">
    <w:abstractNumId w:val="6"/>
  </w:num>
  <w:num w:numId="10" w16cid:durableId="1217084080">
    <w:abstractNumId w:val="7"/>
  </w:num>
  <w:num w:numId="11" w16cid:durableId="15440519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NDcyNjIxNTQ3MTVV0lEKTi0uzszPAykwrgUAoLsNXiwAAAA="/>
  </w:docVars>
  <w:rsids>
    <w:rsidRoot w:val="00515FDD"/>
    <w:rsid w:val="000B1390"/>
    <w:rsid w:val="001011CB"/>
    <w:rsid w:val="001675BE"/>
    <w:rsid w:val="002A0EE4"/>
    <w:rsid w:val="002D2551"/>
    <w:rsid w:val="00390EB4"/>
    <w:rsid w:val="003E22EA"/>
    <w:rsid w:val="003E32B8"/>
    <w:rsid w:val="004946D4"/>
    <w:rsid w:val="004E020B"/>
    <w:rsid w:val="00515FDD"/>
    <w:rsid w:val="005273BF"/>
    <w:rsid w:val="005E0FD6"/>
    <w:rsid w:val="00644C37"/>
    <w:rsid w:val="00661904"/>
    <w:rsid w:val="00675465"/>
    <w:rsid w:val="00711DAA"/>
    <w:rsid w:val="00776E55"/>
    <w:rsid w:val="00801945"/>
    <w:rsid w:val="00831ACA"/>
    <w:rsid w:val="00893F9E"/>
    <w:rsid w:val="00956938"/>
    <w:rsid w:val="00A556C4"/>
    <w:rsid w:val="00A66D98"/>
    <w:rsid w:val="00A96882"/>
    <w:rsid w:val="00AB6191"/>
    <w:rsid w:val="00AC05DD"/>
    <w:rsid w:val="00B5616D"/>
    <w:rsid w:val="00B72456"/>
    <w:rsid w:val="00B93F8B"/>
    <w:rsid w:val="00BA281E"/>
    <w:rsid w:val="00C02829"/>
    <w:rsid w:val="00CC23B6"/>
    <w:rsid w:val="00D10387"/>
    <w:rsid w:val="00D569F7"/>
    <w:rsid w:val="00E51B68"/>
    <w:rsid w:val="00EB1E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9AD549"/>
  <w15:docId w15:val="{3A4AFAA8-A79D-4568-8DD6-DAFE3C87B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B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5F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32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2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spreadsheets/d/1N8VMB9rAzJKkcBP6K70iebMWXxuiQQEX6C2BR8W9C3s/ed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48</Words>
  <Characters>850</Characters>
  <Application>Microsoft Office Word</Application>
  <DocSecurity>0</DocSecurity>
  <Lines>7</Lines>
  <Paragraphs>1</Paragraphs>
  <ScaleCrop>false</ScaleCrop>
  <Company>École Polytechnique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-Martin Rousseau</dc:creator>
  <cp:keywords/>
  <dc:description/>
  <cp:lastModifiedBy>Thibaut Vidal</cp:lastModifiedBy>
  <cp:revision>8</cp:revision>
  <cp:lastPrinted>2011-08-30T18:49:00Z</cp:lastPrinted>
  <dcterms:created xsi:type="dcterms:W3CDTF">2021-10-18T15:48:00Z</dcterms:created>
  <dcterms:modified xsi:type="dcterms:W3CDTF">2022-11-07T00:08:00Z</dcterms:modified>
</cp:coreProperties>
</file>